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2B0AF2" w:rsidP="009344FF">
      <w:r w:rsidRPr="002B0AF2">
        <w:t>The manuscript can be accepted for publication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1616A2" w:rsidRPr="00D8609E" w:rsidRDefault="00E952C6" w:rsidP="009344FF">
      <w:proofErr w:type="spellStart"/>
      <w:r w:rsidRPr="00D8609E">
        <w:t>Dr.</w:t>
      </w:r>
      <w:proofErr w:type="spellEnd"/>
      <w:r w:rsidRPr="00D8609E">
        <w:t xml:space="preserve"> Ayona </w:t>
      </w:r>
      <w:proofErr w:type="spellStart"/>
      <w:r w:rsidRPr="00D8609E">
        <w:t>Jayadev</w:t>
      </w:r>
      <w:proofErr w:type="spellEnd"/>
      <w:r w:rsidRPr="00D8609E">
        <w:t xml:space="preserve">, All Saints' College, </w:t>
      </w:r>
      <w:bookmarkStart w:id="0" w:name="_GoBack"/>
      <w:bookmarkEnd w:id="0"/>
      <w:r w:rsidRPr="00D8609E">
        <w:t>India</w:t>
      </w:r>
    </w:p>
    <w:sectPr w:rsidR="001616A2" w:rsidRPr="00D8609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yMTeyMDI0NDQ2NjNX0lEKTi0uzszPAykwrAUAoQ5EYCwAAAA="/>
  </w:docVars>
  <w:rsids>
    <w:rsidRoot w:val="00A72896"/>
    <w:rsid w:val="00012CC9"/>
    <w:rsid w:val="001616A2"/>
    <w:rsid w:val="002B0AF2"/>
    <w:rsid w:val="002C0B2C"/>
    <w:rsid w:val="009344FF"/>
    <w:rsid w:val="009F328F"/>
    <w:rsid w:val="00A72896"/>
    <w:rsid w:val="00AF6B45"/>
    <w:rsid w:val="00D8609E"/>
    <w:rsid w:val="00E952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7C6AB7"/>
  <w15:docId w15:val="{DD548C8E-55A7-4F46-A9C8-2B86417BC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509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1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</Words>
  <Characters>111</Characters>
  <Application>Microsoft Office Word</Application>
  <DocSecurity>0</DocSecurity>
  <Lines>1</Lines>
  <Paragraphs>1</Paragraphs>
  <ScaleCrop>false</ScaleCrop>
  <Company/>
  <LinksUpToDate>false</LinksUpToDate>
  <CharactersWithSpaces>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4-21T12:16:00Z</dcterms:modified>
</cp:coreProperties>
</file>